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A3CFAF" w14:textId="77777777" w:rsidR="00995BB4" w:rsidRPr="00995BB4" w:rsidRDefault="00CA24BD" w:rsidP="00995BB4">
      <w:pPr>
        <w:pStyle w:val="Heading1"/>
        <w:spacing w:before="360" w:after="600"/>
        <w:rPr>
          <w:rFonts w:ascii="Calibri" w:eastAsia="Calibri" w:hAnsi="Calibri" w:cs="Calibri"/>
          <w:sz w:val="36"/>
        </w:rPr>
      </w:pPr>
      <w:r>
        <w:rPr>
          <w:rFonts w:ascii="Calibri" w:eastAsia="Calibri" w:hAnsi="Calibri" w:cs="Calibri"/>
          <w:sz w:val="36"/>
        </w:rPr>
        <w:t>Adventure Works Cycles</w:t>
      </w:r>
    </w:p>
    <w:p w14:paraId="6E6371DF" w14:textId="2B297753" w:rsidR="000D1B3E" w:rsidRDefault="005E6A6D" w:rsidP="00E354ED">
      <w:pPr>
        <w:spacing w:after="120"/>
        <w:ind w:firstLine="720"/>
        <w:jc w:val="both"/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8FAFFE" wp14:editId="40EB91DE">
                <wp:simplePos x="0" y="0"/>
                <wp:positionH relativeFrom="column">
                  <wp:posOffset>2108200</wp:posOffset>
                </wp:positionH>
                <wp:positionV relativeFrom="page">
                  <wp:posOffset>2279650</wp:posOffset>
                </wp:positionV>
                <wp:extent cx="1773555" cy="527050"/>
                <wp:effectExtent l="0" t="0" r="17145" b="2540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73555" cy="5270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3916212" w14:textId="2847BFF3" w:rsidR="00812494" w:rsidRDefault="00812494">
                            <w:r>
                              <w:rPr>
                                <w:sz w:val="24"/>
                              </w:rPr>
                              <w:t>Adventure works</w:t>
                            </w:r>
                            <w:r w:rsidR="00CF3FB6">
                              <w:rPr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cycles</w:t>
                            </w:r>
                            <w:r w:rsidR="003659BA">
                              <w:rPr>
                                <w:sz w:val="24"/>
                              </w:rPr>
                              <w:t xml:space="preserve"> compan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8FAFFE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166pt;margin-top:179.5pt;width:139.65pt;height:4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" fillcolor="white [3201]" strokeweight=".5pt">
                <v:textbox>
                  <w:txbxContent>
                    <w:p w14:paraId="33916212" w14:textId="2847BFF3" w:rsidR="00812494" w:rsidRDefault="00812494">
                      <w:r>
                        <w:rPr>
                          <w:sz w:val="24"/>
                        </w:rPr>
                        <w:t>Adventure works</w:t>
                      </w:r>
                      <w:r w:rsidR="00CF3FB6">
                        <w:rPr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>cycles</w:t>
                      </w:r>
                      <w:r w:rsidR="003659BA">
                        <w:rPr>
                          <w:sz w:val="24"/>
                        </w:rPr>
                        <w:t xml:space="preserve"> company.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CA24BD">
        <w:rPr>
          <w:sz w:val="24"/>
        </w:rPr>
        <w:t>Adventure Works Cycles, the fictitious company on which the Adventure</w:t>
      </w:r>
      <w:r>
        <w:rPr>
          <w:sz w:val="24"/>
        </w:rPr>
        <w:t xml:space="preserve"> </w:t>
      </w:r>
      <w:r w:rsidR="00CA24BD">
        <w:rPr>
          <w:sz w:val="24"/>
        </w:rPr>
        <w:t xml:space="preserve">Works sample databases are based, is a large, multinational manufacturing company. The company manufactures and sells metal and composite bicycles to North American, </w:t>
      </w:r>
      <w:proofErr w:type="gramStart"/>
      <w:r w:rsidR="00CA24BD">
        <w:rPr>
          <w:sz w:val="24"/>
        </w:rPr>
        <w:t>European</w:t>
      </w:r>
      <w:proofErr w:type="gramEnd"/>
      <w:r w:rsidR="00CA24BD">
        <w:rPr>
          <w:sz w:val="24"/>
        </w:rPr>
        <w:t xml:space="preserve"> and Asian commercial markets. While its base operation </w:t>
      </w:r>
      <w:proofErr w:type="gramStart"/>
      <w:r w:rsidR="00CA24BD">
        <w:rPr>
          <w:sz w:val="24"/>
        </w:rPr>
        <w:t>is located in</w:t>
      </w:r>
      <w:proofErr w:type="gramEnd"/>
      <w:r w:rsidR="00CA24BD">
        <w:rPr>
          <w:sz w:val="24"/>
        </w:rPr>
        <w:t xml:space="preserve"> Bothell, Washington with 290 employees, several regional sales teams are located throughout their market base.</w:t>
      </w:r>
    </w:p>
    <w:p w14:paraId="7814573E" w14:textId="09C7CC2B" w:rsidR="000D1B3E" w:rsidRDefault="00CA24BD" w:rsidP="00E354ED">
      <w:pPr>
        <w:spacing w:after="120"/>
        <w:ind w:firstLine="720"/>
        <w:jc w:val="both"/>
        <w:rPr>
          <w:sz w:val="24"/>
        </w:rPr>
      </w:pPr>
      <w:r>
        <w:rPr>
          <w:sz w:val="24"/>
        </w:rPr>
        <w:t xml:space="preserve">In 2000, Adventure Works Cycles bought a small manufacturing plant, </w:t>
      </w:r>
      <w:proofErr w:type="spellStart"/>
      <w:r>
        <w:rPr>
          <w:sz w:val="24"/>
        </w:rPr>
        <w:t>Importadores</w:t>
      </w:r>
      <w:proofErr w:type="spellEnd"/>
      <w:r>
        <w:rPr>
          <w:sz w:val="24"/>
        </w:rPr>
        <w:t xml:space="preserve"> Neptuno, located in Mexico. </w:t>
      </w:r>
      <w:proofErr w:type="spellStart"/>
      <w:r>
        <w:rPr>
          <w:sz w:val="24"/>
        </w:rPr>
        <w:t>Importadores</w:t>
      </w:r>
      <w:proofErr w:type="spellEnd"/>
      <w:r>
        <w:rPr>
          <w:sz w:val="24"/>
        </w:rPr>
        <w:t xml:space="preserve"> Neptuno manufactures several critical subcomponents for the Adventure Works Cycles product line. These subcomponents are shipped to the Bothell location for final product assembly. In 2001, </w:t>
      </w:r>
      <w:proofErr w:type="spellStart"/>
      <w:r>
        <w:rPr>
          <w:sz w:val="24"/>
        </w:rPr>
        <w:t>Importadores</w:t>
      </w:r>
      <w:proofErr w:type="spellEnd"/>
      <w:r>
        <w:rPr>
          <w:sz w:val="24"/>
        </w:rPr>
        <w:t xml:space="preserve"> Neptuno, became the sole manufacturer and distributor of the touring bicycle product group.</w:t>
      </w:r>
    </w:p>
    <w:p w14:paraId="3F63E0A2" w14:textId="77777777" w:rsidR="000D1B3E" w:rsidRDefault="00CA24BD">
      <w:pPr>
        <w:pStyle w:val="Heading1"/>
      </w:pPr>
      <w:r>
        <w:rPr>
          <w:rFonts w:ascii="Calibri" w:eastAsia="Calibri" w:hAnsi="Calibri" w:cs="Calibri"/>
        </w:rPr>
        <w:t>Product Overview</w:t>
      </w: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76"/>
        <w:gridCol w:w="4674"/>
      </w:tblGrid>
      <w:tr w:rsidR="000D1B3E" w14:paraId="5C8C56E2" w14:textId="77777777" w:rsidTr="00986911">
        <w:tc>
          <w:tcPr>
            <w:tcW w:w="4680" w:type="dxa"/>
          </w:tcPr>
          <w:p w14:paraId="75AD6B1C" w14:textId="77777777" w:rsidR="000D1B3E" w:rsidRDefault="00CA24BD" w:rsidP="00D37816">
            <w:pPr>
              <w:spacing w:before="120" w:after="0"/>
              <w:jc w:val="center"/>
              <w:rPr>
                <w:sz w:val="24"/>
              </w:rPr>
            </w:pPr>
            <w:r>
              <w:rPr>
                <w:noProof/>
              </w:rPr>
              <w:drawing>
                <wp:inline distT="0" distB="0" distL="0" distR="0" wp14:anchorId="368C6EA6" wp14:editId="447DB70A">
                  <wp:extent cx="1805940" cy="1121188"/>
                  <wp:effectExtent l="0" t="0" r="3810" b="3175"/>
                  <wp:docPr id="1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5940" cy="11211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0" w:type="dxa"/>
          </w:tcPr>
          <w:p w14:paraId="18F2FD39" w14:textId="77777777" w:rsidR="000D1B3E" w:rsidRDefault="00CA24BD" w:rsidP="00D37816">
            <w:pPr>
              <w:pStyle w:val="Heading1"/>
              <w:spacing w:before="120" w:line="240" w:lineRule="auto"/>
              <w:ind w:left="720"/>
            </w:pPr>
            <w:r>
              <w:t>Mountain-200</w:t>
            </w:r>
          </w:p>
          <w:p w14:paraId="3CE9247C" w14:textId="77777777" w:rsidR="000D1B3E" w:rsidRDefault="00CA24BD" w:rsidP="00A905F3">
            <w:pPr>
              <w:spacing w:after="0" w:line="240" w:lineRule="auto"/>
              <w:ind w:left="720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Product No: BK-M68B-38</w:t>
            </w:r>
          </w:p>
          <w:p w14:paraId="57298C67" w14:textId="77777777" w:rsidR="000D1B3E" w:rsidRDefault="00CA24BD" w:rsidP="00A905F3">
            <w:pPr>
              <w:spacing w:after="0" w:line="240" w:lineRule="auto"/>
              <w:ind w:left="720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Size: 38</w:t>
            </w:r>
          </w:p>
          <w:p w14:paraId="6FFC1FB6" w14:textId="77777777" w:rsidR="000D1B3E" w:rsidRDefault="00CA24BD" w:rsidP="00A905F3">
            <w:pPr>
              <w:spacing w:after="0" w:line="240" w:lineRule="auto"/>
              <w:ind w:left="720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Weight: 25</w:t>
            </w:r>
          </w:p>
          <w:p w14:paraId="36597038" w14:textId="77777777" w:rsidR="000D1B3E" w:rsidRDefault="00CA24BD" w:rsidP="00A905F3">
            <w:pPr>
              <w:spacing w:after="0" w:line="240" w:lineRule="auto"/>
              <w:ind w:left="720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Price: $2,294.99</w:t>
            </w:r>
          </w:p>
          <w:p w14:paraId="2032EBCA" w14:textId="77777777" w:rsidR="000D1B3E" w:rsidRDefault="000D1B3E">
            <w:pPr>
              <w:spacing w:after="0" w:line="240" w:lineRule="auto"/>
              <w:rPr>
                <w:sz w:val="24"/>
              </w:rPr>
            </w:pPr>
          </w:p>
        </w:tc>
      </w:tr>
      <w:tr w:rsidR="000D1B3E" w14:paraId="7F341169" w14:textId="77777777" w:rsidTr="00986911">
        <w:tc>
          <w:tcPr>
            <w:tcW w:w="4680" w:type="dxa"/>
          </w:tcPr>
          <w:p w14:paraId="0EEE0647" w14:textId="77777777" w:rsidR="000D1B3E" w:rsidRDefault="00CA24BD" w:rsidP="00D37816">
            <w:pPr>
              <w:pStyle w:val="Heading1"/>
              <w:spacing w:before="120" w:line="240" w:lineRule="auto"/>
              <w:ind w:left="720"/>
            </w:pPr>
            <w:r>
              <w:t xml:space="preserve">Mountain-300 </w:t>
            </w:r>
          </w:p>
          <w:p w14:paraId="5C739407" w14:textId="77777777" w:rsidR="000D1B3E" w:rsidRDefault="00CA24BD" w:rsidP="00A905F3">
            <w:pPr>
              <w:spacing w:after="0" w:line="240" w:lineRule="auto"/>
              <w:ind w:left="720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Product No: BK-M47B-38</w:t>
            </w:r>
          </w:p>
          <w:p w14:paraId="5902C043" w14:textId="77777777" w:rsidR="000D1B3E" w:rsidRDefault="00CA24BD" w:rsidP="00A905F3">
            <w:pPr>
              <w:spacing w:after="0" w:line="240" w:lineRule="auto"/>
              <w:ind w:left="720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Size: 35</w:t>
            </w:r>
          </w:p>
          <w:p w14:paraId="59969D82" w14:textId="77777777" w:rsidR="000D1B3E" w:rsidRDefault="00CA24BD" w:rsidP="00A905F3">
            <w:pPr>
              <w:spacing w:after="0" w:line="240" w:lineRule="auto"/>
              <w:ind w:left="720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Weight: 22</w:t>
            </w:r>
          </w:p>
          <w:p w14:paraId="022575E6" w14:textId="77777777" w:rsidR="000D1B3E" w:rsidRDefault="00CA24BD" w:rsidP="00A905F3">
            <w:pPr>
              <w:spacing w:after="0" w:line="240" w:lineRule="auto"/>
              <w:ind w:left="720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Price: $1,079.99</w:t>
            </w:r>
          </w:p>
          <w:p w14:paraId="72289AB8" w14:textId="77777777" w:rsidR="000D1B3E" w:rsidRDefault="000D1B3E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680" w:type="dxa"/>
          </w:tcPr>
          <w:p w14:paraId="1AC47E75" w14:textId="77777777" w:rsidR="000D1B3E" w:rsidRDefault="00CA24BD" w:rsidP="00D37816">
            <w:pPr>
              <w:pStyle w:val="Heading1"/>
              <w:spacing w:before="120" w:line="24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25E3C138" wp14:editId="2D7838DE">
                  <wp:extent cx="1714500" cy="1064419"/>
                  <wp:effectExtent l="0" t="0" r="0" b="2540"/>
                  <wp:docPr id="2" name="Picture 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0" cy="10644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D1B3E" w14:paraId="1B35BBAB" w14:textId="77777777" w:rsidTr="00986911">
        <w:tc>
          <w:tcPr>
            <w:tcW w:w="4680" w:type="dxa"/>
          </w:tcPr>
          <w:p w14:paraId="0B8CF138" w14:textId="77777777" w:rsidR="000D1B3E" w:rsidRDefault="00CA24BD" w:rsidP="00D37816">
            <w:pPr>
              <w:pStyle w:val="Heading1"/>
              <w:spacing w:before="120" w:line="24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782A66F9" wp14:editId="0DBD65DB">
                  <wp:extent cx="2103120" cy="1305687"/>
                  <wp:effectExtent l="0" t="0" r="0" b="8890"/>
                  <wp:docPr id="3" name="Picture 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03120" cy="13056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0" w:type="dxa"/>
          </w:tcPr>
          <w:p w14:paraId="390E9F6D" w14:textId="77777777" w:rsidR="000D1B3E" w:rsidRDefault="00CA24BD" w:rsidP="00D37816">
            <w:pPr>
              <w:pStyle w:val="Heading1"/>
              <w:spacing w:before="120" w:line="240" w:lineRule="auto"/>
              <w:ind w:left="720"/>
            </w:pPr>
            <w:r>
              <w:t xml:space="preserve">Road-150 </w:t>
            </w:r>
          </w:p>
          <w:p w14:paraId="0106E747" w14:textId="77777777" w:rsidR="000D1B3E" w:rsidRDefault="00CA24BD" w:rsidP="00A905F3">
            <w:pPr>
              <w:spacing w:after="0" w:line="240" w:lineRule="auto"/>
              <w:ind w:left="720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Product No: BK-R93R-44</w:t>
            </w:r>
          </w:p>
          <w:p w14:paraId="00E337A2" w14:textId="77777777" w:rsidR="000D1B3E" w:rsidRDefault="00CA24BD" w:rsidP="00A905F3">
            <w:pPr>
              <w:spacing w:after="0" w:line="240" w:lineRule="auto"/>
              <w:ind w:left="720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Size: 44</w:t>
            </w:r>
          </w:p>
          <w:p w14:paraId="27D9F51B" w14:textId="77777777" w:rsidR="000D1B3E" w:rsidRDefault="00CA24BD" w:rsidP="00A905F3">
            <w:pPr>
              <w:spacing w:after="0" w:line="240" w:lineRule="auto"/>
              <w:ind w:left="720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Weight: 14</w:t>
            </w:r>
          </w:p>
          <w:p w14:paraId="6F9CD512" w14:textId="77777777" w:rsidR="000D1B3E" w:rsidRDefault="00CA24BD" w:rsidP="00A905F3">
            <w:pPr>
              <w:spacing w:after="0" w:line="240" w:lineRule="auto"/>
              <w:ind w:left="720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Price: $3,578.27</w:t>
            </w:r>
          </w:p>
          <w:p w14:paraId="6EA7174C" w14:textId="77777777" w:rsidR="000D1B3E" w:rsidRDefault="000D1B3E">
            <w:pPr>
              <w:pStyle w:val="Heading1"/>
              <w:spacing w:line="240" w:lineRule="auto"/>
            </w:pPr>
          </w:p>
        </w:tc>
      </w:tr>
    </w:tbl>
    <w:p w14:paraId="776D48BD" w14:textId="77777777" w:rsidR="000D1B3E" w:rsidRDefault="000D1B3E" w:rsidP="001E250A"/>
    <w:sectPr w:rsidR="000D1B3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67C3DC" w14:textId="77777777" w:rsidR="00465A44" w:rsidRDefault="00465A44">
      <w:pPr>
        <w:spacing w:after="0" w:line="240" w:lineRule="auto"/>
      </w:pPr>
      <w:r>
        <w:separator/>
      </w:r>
    </w:p>
  </w:endnote>
  <w:endnote w:type="continuationSeparator" w:id="0">
    <w:p w14:paraId="1432FECD" w14:textId="77777777" w:rsidR="00465A44" w:rsidRDefault="00465A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73FB1F" w14:textId="77777777" w:rsidR="00465A44" w:rsidRDefault="00465A44">
      <w:pPr>
        <w:spacing w:after="0" w:line="240" w:lineRule="auto"/>
      </w:pPr>
      <w:r>
        <w:separator/>
      </w:r>
    </w:p>
  </w:footnote>
  <w:footnote w:type="continuationSeparator" w:id="0">
    <w:p w14:paraId="2B3274D2" w14:textId="77777777" w:rsidR="00465A44" w:rsidRDefault="00465A4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5B3CA0"/>
    <w:multiLevelType w:val="multilevel"/>
    <w:tmpl w:val="EF52A894"/>
    <w:lvl w:ilvl="0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right"/>
      <w:pPr>
        <w:ind w:left="144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21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288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right"/>
      <w:pPr>
        <w:ind w:left="360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left"/>
      <w:pPr>
        <w:ind w:left="4320"/>
      </w:pPr>
      <w:rPr>
        <w:rFonts w:ascii="Times New Roman" w:eastAsia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504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."/>
      <w:lvlJc w:val="right"/>
      <w:pPr>
        <w:ind w:left="5760"/>
      </w:pPr>
      <w:rPr>
        <w:rFonts w:ascii="Times New Roman" w:eastAsia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6480"/>
      </w:pPr>
      <w:rPr>
        <w:rFonts w:ascii="Times New Roman" w:eastAsia="Times New Roman" w:hAnsi="Times New Roman" w:cs="Times New Roman"/>
      </w:rPr>
    </w:lvl>
  </w:abstractNum>
  <w:abstractNum w:abstractNumId="1" w15:restartNumberingAfterBreak="0">
    <w:nsid w:val="646B3843"/>
    <w:multiLevelType w:val="multilevel"/>
    <w:tmpl w:val="2CC2693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sz w:val="36"/>
        <w:szCs w:val="3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65287B5D"/>
    <w:multiLevelType w:val="multilevel"/>
    <w:tmpl w:val="026A0FC6"/>
    <w:lvl w:ilvl="0">
      <w:start w:val="1"/>
      <w:numFmt w:val="bullet"/>
      <w:lvlText w:val=""/>
      <w:lvlJc w:val="left"/>
      <w:pPr>
        <w:ind w:left="72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1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288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32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04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480"/>
      </w:pPr>
      <w:rPr>
        <w:rFonts w:ascii="Wingdings" w:eastAsia="Wingdings" w:hAnsi="Wingdings" w:cs="Wingdings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NDW1MDUwNjUD8pR0lIJTi4sz8/NACoxrAW0NMQUsAAAA"/>
  </w:docVars>
  <w:rsids>
    <w:rsidRoot w:val="000D1B3E"/>
    <w:rsid w:val="000441EF"/>
    <w:rsid w:val="000C4082"/>
    <w:rsid w:val="000D1B3E"/>
    <w:rsid w:val="00181884"/>
    <w:rsid w:val="00183CD0"/>
    <w:rsid w:val="001E250A"/>
    <w:rsid w:val="002436D2"/>
    <w:rsid w:val="00247B5D"/>
    <w:rsid w:val="00291955"/>
    <w:rsid w:val="002A7762"/>
    <w:rsid w:val="00321997"/>
    <w:rsid w:val="003659BA"/>
    <w:rsid w:val="00424330"/>
    <w:rsid w:val="0044722B"/>
    <w:rsid w:val="00465A44"/>
    <w:rsid w:val="00495EE1"/>
    <w:rsid w:val="004977CE"/>
    <w:rsid w:val="00584FDE"/>
    <w:rsid w:val="005E6A6D"/>
    <w:rsid w:val="006C32DD"/>
    <w:rsid w:val="006C525B"/>
    <w:rsid w:val="00751604"/>
    <w:rsid w:val="00785C60"/>
    <w:rsid w:val="008068F6"/>
    <w:rsid w:val="00812494"/>
    <w:rsid w:val="00874213"/>
    <w:rsid w:val="00930D5C"/>
    <w:rsid w:val="00930FD4"/>
    <w:rsid w:val="00986911"/>
    <w:rsid w:val="00995BB4"/>
    <w:rsid w:val="00A04D7C"/>
    <w:rsid w:val="00A905F3"/>
    <w:rsid w:val="00AA5DB7"/>
    <w:rsid w:val="00AC6B48"/>
    <w:rsid w:val="00AD28A0"/>
    <w:rsid w:val="00BA0A59"/>
    <w:rsid w:val="00CA24BD"/>
    <w:rsid w:val="00CF3FB6"/>
    <w:rsid w:val="00D14EB8"/>
    <w:rsid w:val="00D362C8"/>
    <w:rsid w:val="00D37816"/>
    <w:rsid w:val="00DD2AB8"/>
    <w:rsid w:val="00E354ED"/>
    <w:rsid w:val="00E51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C1543D"/>
  <w15:docId w15:val="{3CE59708-18EB-404A-876C-C07D1DBE0C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pacing w:after="160" w:line="276" w:lineRule="auto"/>
    </w:pPr>
    <w:rPr>
      <w:rFonts w:ascii="Calibri" w:eastAsia="Calibri" w:hAnsi="Calibri" w:cs="Calibri"/>
      <w:sz w:val="22"/>
    </w:rPr>
  </w:style>
  <w:style w:type="paragraph" w:styleId="Heading1">
    <w:name w:val="heading 1"/>
    <w:basedOn w:val="Normal"/>
    <w:next w:val="Normal"/>
    <w:pPr>
      <w:keepNext/>
      <w:keepLines/>
      <w:spacing w:before="240" w:after="0"/>
      <w:outlineLvl w:val="0"/>
    </w:pPr>
    <w:rPr>
      <w:rFonts w:ascii="Calibri Light" w:eastAsia="Calibri Light" w:hAnsi="Calibri Light" w:cs="Calibri Light"/>
      <w:color w:val="2E74B5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9869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6911"/>
    <w:rPr>
      <w:rFonts w:ascii="Calibri" w:eastAsia="Calibri" w:hAnsi="Calibri" w:cs="Calibri"/>
      <w:sz w:val="22"/>
    </w:rPr>
  </w:style>
  <w:style w:type="paragraph" w:styleId="Footer">
    <w:name w:val="footer"/>
    <w:basedOn w:val="Normal"/>
    <w:link w:val="FooterChar"/>
    <w:uiPriority w:val="99"/>
    <w:unhideWhenUsed/>
    <w:rsid w:val="009869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6911"/>
    <w:rPr>
      <w:rFonts w:ascii="Calibri" w:eastAsia="Calibri" w:hAnsi="Calibri" w:cs="Calibri"/>
      <w:sz w:val="22"/>
    </w:rPr>
  </w:style>
  <w:style w:type="paragraph" w:styleId="ListParagraph">
    <w:name w:val="List Paragraph"/>
    <w:basedOn w:val="Normal"/>
    <w:uiPriority w:val="34"/>
    <w:qFormat/>
    <w:rsid w:val="00D362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66</Words>
  <Characters>947</Characters>
  <Application>Microsoft Office Word</Application>
  <DocSecurity>0</DocSecurity>
  <Lines>7</Lines>
  <Paragraphs>2</Paragraphs>
  <ScaleCrop>false</ScaleCrop>
  <Company/>
  <LinksUpToDate>false</LinksUpToDate>
  <CharactersWithSpaces>1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emkumar Sundaramoorthy</cp:lastModifiedBy>
  <cp:revision>24</cp:revision>
  <dcterms:created xsi:type="dcterms:W3CDTF">2014-09-26T05:25:00Z</dcterms:created>
  <dcterms:modified xsi:type="dcterms:W3CDTF">2021-06-15T0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e9acdac-22a9-4953-aa6b-e8ee1c49bb51_Enabled">
    <vt:lpwstr>true</vt:lpwstr>
  </property>
  <property fmtid="{D5CDD505-2E9C-101B-9397-08002B2CF9AE}" pid="3" name="MSIP_Label_fe9acdac-22a9-4953-aa6b-e8ee1c49bb51_SetDate">
    <vt:lpwstr>2021-06-15T04:37:21Z</vt:lpwstr>
  </property>
  <property fmtid="{D5CDD505-2E9C-101B-9397-08002B2CF9AE}" pid="4" name="MSIP_Label_fe9acdac-22a9-4953-aa6b-e8ee1c49bb51_Method">
    <vt:lpwstr>Privileged</vt:lpwstr>
  </property>
  <property fmtid="{D5CDD505-2E9C-101B-9397-08002B2CF9AE}" pid="5" name="MSIP_Label_fe9acdac-22a9-4953-aa6b-e8ee1c49bb51_Name">
    <vt:lpwstr>Internal Document</vt:lpwstr>
  </property>
  <property fmtid="{D5CDD505-2E9C-101B-9397-08002B2CF9AE}" pid="6" name="MSIP_Label_fe9acdac-22a9-4953-aa6b-e8ee1c49bb51_SiteId">
    <vt:lpwstr>77f1fe12-b049-4919-8c50-9fb41e5bb63b</vt:lpwstr>
  </property>
  <property fmtid="{D5CDD505-2E9C-101B-9397-08002B2CF9AE}" pid="7" name="MSIP_Label_fe9acdac-22a9-4953-aa6b-e8ee1c49bb51_ActionId">
    <vt:lpwstr>8cd4cbf0-4faa-4f69-985e-a3c9d8b4bd64</vt:lpwstr>
  </property>
  <property fmtid="{D5CDD505-2E9C-101B-9397-08002B2CF9AE}" pid="8" name="MSIP_Label_fe9acdac-22a9-4953-aa6b-e8ee1c49bb51_ContentBits">
    <vt:lpwstr>0</vt:lpwstr>
  </property>
</Properties>
</file>